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olleen Kapl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lle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pl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90 Westbourne Lane, Buffalo Grove, IL, USA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olleenmkapl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05641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rd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6/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